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8C4C4" w14:textId="77777777" w:rsidR="00A645C9" w:rsidRPr="00C72534" w:rsidRDefault="00A645C9" w:rsidP="00A645C9">
      <w:pPr>
        <w:pStyle w:val="Title"/>
        <w:jc w:val="center"/>
        <w:rPr>
          <w:rFonts w:ascii="Arial" w:hAnsi="Arial" w:cs="Arial"/>
        </w:rPr>
      </w:pPr>
    </w:p>
    <w:p w14:paraId="617FF380" w14:textId="77777777" w:rsidR="00A645C9" w:rsidRPr="00C72534" w:rsidRDefault="00A645C9" w:rsidP="00A645C9">
      <w:pPr>
        <w:pStyle w:val="Title"/>
        <w:jc w:val="center"/>
        <w:rPr>
          <w:rFonts w:ascii="Arial" w:hAnsi="Arial" w:cs="Arial"/>
        </w:rPr>
      </w:pPr>
    </w:p>
    <w:p w14:paraId="09774AFC" w14:textId="77777777" w:rsidR="00A645C9" w:rsidRPr="00C72534" w:rsidRDefault="00A645C9" w:rsidP="00A645C9">
      <w:pPr>
        <w:pStyle w:val="Title"/>
        <w:jc w:val="center"/>
        <w:rPr>
          <w:rFonts w:ascii="Arial" w:hAnsi="Arial" w:cs="Arial"/>
        </w:rPr>
      </w:pPr>
    </w:p>
    <w:p w14:paraId="3074CB8F" w14:textId="77777777" w:rsidR="00A645C9" w:rsidRPr="00C72534" w:rsidRDefault="00A645C9" w:rsidP="00A645C9">
      <w:pPr>
        <w:pStyle w:val="Title"/>
        <w:jc w:val="center"/>
        <w:rPr>
          <w:rFonts w:ascii="Arial" w:hAnsi="Arial" w:cs="Arial"/>
        </w:rPr>
      </w:pPr>
    </w:p>
    <w:p w14:paraId="473CCABF" w14:textId="77777777" w:rsidR="00A645C9" w:rsidRPr="00C72534" w:rsidRDefault="00A645C9" w:rsidP="00A645C9">
      <w:pPr>
        <w:pStyle w:val="Title"/>
        <w:jc w:val="center"/>
        <w:rPr>
          <w:rFonts w:ascii="Arial" w:hAnsi="Arial" w:cs="Arial"/>
        </w:rPr>
      </w:pPr>
    </w:p>
    <w:p w14:paraId="255564A0" w14:textId="77777777" w:rsidR="00A645C9" w:rsidRPr="00C72534" w:rsidRDefault="00A645C9" w:rsidP="00A645C9">
      <w:pPr>
        <w:pStyle w:val="Title"/>
        <w:jc w:val="center"/>
        <w:rPr>
          <w:rFonts w:ascii="Arial" w:hAnsi="Arial" w:cs="Arial"/>
        </w:rPr>
      </w:pPr>
    </w:p>
    <w:p w14:paraId="1139C3EF" w14:textId="023AD04A" w:rsidR="00A645C9" w:rsidRPr="00F20046" w:rsidRDefault="00A645C9" w:rsidP="00A645C9">
      <w:pPr>
        <w:pStyle w:val="Title"/>
        <w:jc w:val="center"/>
        <w:rPr>
          <w:rFonts w:ascii="Arial" w:hAnsi="Arial" w:cs="Arial"/>
          <w:sz w:val="52"/>
          <w:szCs w:val="52"/>
        </w:rPr>
      </w:pPr>
      <w:r w:rsidRPr="00F20046">
        <w:rPr>
          <w:rFonts w:ascii="Arial" w:hAnsi="Arial" w:cs="Arial"/>
          <w:sz w:val="52"/>
          <w:szCs w:val="52"/>
        </w:rPr>
        <w:t>Server-side Development Project Setup</w:t>
      </w:r>
    </w:p>
    <w:p w14:paraId="4B93813B" w14:textId="7EE639D0" w:rsidR="00A645C9" w:rsidRPr="00C72534" w:rsidRDefault="00A645C9" w:rsidP="00A645C9">
      <w:pPr>
        <w:jc w:val="center"/>
        <w:rPr>
          <w:rFonts w:ascii="Arial" w:hAnsi="Arial" w:cs="Arial"/>
        </w:rPr>
      </w:pPr>
      <w:r w:rsidRPr="00C72534">
        <w:rPr>
          <w:rFonts w:ascii="Arial" w:hAnsi="Arial" w:cs="Arial"/>
        </w:rPr>
        <w:t>By Nolan Eitzen</w:t>
      </w:r>
    </w:p>
    <w:p w14:paraId="2C46FBBE" w14:textId="59E10E7B" w:rsidR="00A645C9" w:rsidRPr="00C72534" w:rsidRDefault="00A645C9" w:rsidP="00A645C9">
      <w:pPr>
        <w:jc w:val="center"/>
        <w:rPr>
          <w:rFonts w:ascii="Arial" w:hAnsi="Arial" w:cs="Arial"/>
        </w:rPr>
      </w:pPr>
      <w:r w:rsidRPr="00C72534">
        <w:rPr>
          <w:rFonts w:ascii="Arial" w:hAnsi="Arial" w:cs="Arial"/>
        </w:rPr>
        <w:t>For CIS 530</w:t>
      </w:r>
      <w:r w:rsidR="00A872E1">
        <w:rPr>
          <w:rFonts w:ascii="Arial" w:hAnsi="Arial" w:cs="Arial"/>
        </w:rPr>
        <w:t xml:space="preserve"> Assignment 1.2</w:t>
      </w:r>
    </w:p>
    <w:p w14:paraId="09CFD309" w14:textId="77777777" w:rsidR="00A645C9" w:rsidRPr="00C72534" w:rsidRDefault="00A645C9">
      <w:pPr>
        <w:rPr>
          <w:rFonts w:ascii="Arial" w:eastAsiaTheme="majorEastAsia" w:hAnsi="Arial" w:cs="Arial"/>
          <w:color w:val="2F5496" w:themeColor="accent1" w:themeShade="BF"/>
          <w:sz w:val="32"/>
          <w:szCs w:val="32"/>
        </w:rPr>
      </w:pPr>
      <w:r w:rsidRPr="00C72534">
        <w:rPr>
          <w:rFonts w:ascii="Arial" w:hAnsi="Arial" w:cs="Arial"/>
        </w:rPr>
        <w:br w:type="page"/>
      </w:r>
    </w:p>
    <w:p w14:paraId="270A3E96" w14:textId="1CABE729" w:rsidR="003341A7" w:rsidRPr="00C72534" w:rsidRDefault="004B71B1" w:rsidP="004B71B1">
      <w:pPr>
        <w:pStyle w:val="Heading1"/>
        <w:rPr>
          <w:rFonts w:ascii="Arial" w:hAnsi="Arial" w:cs="Arial"/>
        </w:rPr>
      </w:pPr>
      <w:r w:rsidRPr="00C72534">
        <w:rPr>
          <w:rFonts w:ascii="Arial" w:hAnsi="Arial" w:cs="Arial"/>
        </w:rPr>
        <w:lastRenderedPageBreak/>
        <w:t>VS Code Setup</w:t>
      </w:r>
    </w:p>
    <w:p w14:paraId="528D6EC9" w14:textId="571EA2CC" w:rsidR="004B71B1" w:rsidRPr="00C72534" w:rsidRDefault="004B71B1" w:rsidP="004B71B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Install Java Extension Pack</w:t>
      </w:r>
    </w:p>
    <w:p w14:paraId="510BEEA0" w14:textId="3571AF94" w:rsidR="00DB0790" w:rsidRPr="00C72534" w:rsidRDefault="00DB0790" w:rsidP="00DB0790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  <w:noProof/>
        </w:rPr>
        <w:drawing>
          <wp:inline distT="0" distB="0" distL="0" distR="0" wp14:anchorId="65698A32" wp14:editId="6607A681">
            <wp:extent cx="5943600" cy="892175"/>
            <wp:effectExtent l="0" t="0" r="0" b="3175"/>
            <wp:docPr id="17442124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421243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0D3BB" w14:textId="0C91863B" w:rsidR="004B71B1" w:rsidRPr="00C72534" w:rsidRDefault="004B71B1" w:rsidP="004B71B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Install Spring Boot Extension Pack</w:t>
      </w:r>
    </w:p>
    <w:p w14:paraId="76A9A167" w14:textId="16CAF857" w:rsidR="00E37FD7" w:rsidRPr="00C72534" w:rsidRDefault="00E37FD7" w:rsidP="00E37FD7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  <w:noProof/>
        </w:rPr>
        <w:drawing>
          <wp:inline distT="0" distB="0" distL="0" distR="0" wp14:anchorId="03A5E831" wp14:editId="0EC95753">
            <wp:extent cx="5782482" cy="1686160"/>
            <wp:effectExtent l="0" t="0" r="8890" b="9525"/>
            <wp:docPr id="6589314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93146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B0B7" w14:textId="03A228D8" w:rsidR="00E37FD7" w:rsidRPr="00C72534" w:rsidRDefault="00E37FD7" w:rsidP="00E37FD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Install the Spring Boot Initializer Extension Pack</w:t>
      </w:r>
    </w:p>
    <w:p w14:paraId="4F72D0CC" w14:textId="5298BDAB" w:rsidR="007C26D4" w:rsidRPr="00C72534" w:rsidRDefault="007C26D4" w:rsidP="007C26D4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  <w:noProof/>
        </w:rPr>
        <w:drawing>
          <wp:inline distT="0" distB="0" distL="0" distR="0" wp14:anchorId="48B13DB6" wp14:editId="660F2A43">
            <wp:extent cx="5943600" cy="1197610"/>
            <wp:effectExtent l="0" t="0" r="0" b="2540"/>
            <wp:docPr id="1807921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9217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986B5" w14:textId="28ED3D05" w:rsidR="007C26D4" w:rsidRPr="00C72534" w:rsidRDefault="00D94F9E" w:rsidP="00D94F9E">
      <w:pPr>
        <w:pStyle w:val="Heading1"/>
        <w:rPr>
          <w:rFonts w:ascii="Arial" w:hAnsi="Arial" w:cs="Arial"/>
        </w:rPr>
      </w:pPr>
      <w:r w:rsidRPr="00C72534">
        <w:rPr>
          <w:rFonts w:ascii="Arial" w:hAnsi="Arial" w:cs="Arial"/>
        </w:rPr>
        <w:t>Creating a new Spring Boot Project</w:t>
      </w:r>
    </w:p>
    <w:p w14:paraId="3A5D6F47" w14:textId="33A31A0F" w:rsidR="00D94F9E" w:rsidRPr="00C72534" w:rsidRDefault="004C3C91" w:rsidP="004C3C9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 xml:space="preserve">Start the Spring </w:t>
      </w:r>
      <w:proofErr w:type="spellStart"/>
      <w:r w:rsidRPr="00C72534">
        <w:rPr>
          <w:rFonts w:ascii="Arial" w:hAnsi="Arial" w:cs="Arial"/>
        </w:rPr>
        <w:t>initializr</w:t>
      </w:r>
      <w:proofErr w:type="spellEnd"/>
      <w:r w:rsidR="002704CD" w:rsidRPr="00C72534">
        <w:rPr>
          <w:rFonts w:ascii="Arial" w:hAnsi="Arial" w:cs="Arial"/>
        </w:rPr>
        <w:t xml:space="preserve"> using a maven project</w:t>
      </w:r>
    </w:p>
    <w:p w14:paraId="05D3C6DB" w14:textId="14DC92E4" w:rsidR="002704CD" w:rsidRPr="00C72534" w:rsidRDefault="002704CD" w:rsidP="002704CD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  <w:noProof/>
        </w:rPr>
        <w:drawing>
          <wp:inline distT="0" distB="0" distL="0" distR="0" wp14:anchorId="6CFBFCC2" wp14:editId="1A1C86B4">
            <wp:extent cx="5830114" cy="1714739"/>
            <wp:effectExtent l="0" t="0" r="0" b="0"/>
            <wp:docPr id="8565794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57943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41C59" w14:textId="42AF8748" w:rsidR="002704CD" w:rsidRPr="00C72534" w:rsidRDefault="002704CD" w:rsidP="002704C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Select the latest version</w:t>
      </w:r>
    </w:p>
    <w:p w14:paraId="1E1B9978" w14:textId="77777777" w:rsidR="002704CD" w:rsidRPr="00C72534" w:rsidRDefault="002704CD" w:rsidP="002704CD">
      <w:pPr>
        <w:pStyle w:val="ListParagraph"/>
        <w:rPr>
          <w:rFonts w:ascii="Arial" w:hAnsi="Arial" w:cs="Arial"/>
        </w:rPr>
      </w:pPr>
    </w:p>
    <w:p w14:paraId="3898F7BB" w14:textId="758EA321" w:rsidR="004C3C91" w:rsidRPr="00C72534" w:rsidRDefault="00127A3C" w:rsidP="004C3C91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  <w:noProof/>
        </w:rPr>
        <w:lastRenderedPageBreak/>
        <w:drawing>
          <wp:inline distT="0" distB="0" distL="0" distR="0" wp14:anchorId="7C151C13" wp14:editId="50E3051B">
            <wp:extent cx="5715798" cy="1762371"/>
            <wp:effectExtent l="0" t="0" r="0" b="9525"/>
            <wp:docPr id="10080556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05563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15798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05DF2" w14:textId="0FE131A4" w:rsidR="00127A3C" w:rsidRPr="00C72534" w:rsidRDefault="00127A3C" w:rsidP="00127A3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Select Java</w:t>
      </w:r>
    </w:p>
    <w:p w14:paraId="47DB31DD" w14:textId="62A5A614" w:rsidR="00127A3C" w:rsidRPr="00C72534" w:rsidRDefault="00127A3C" w:rsidP="00127A3C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  <w:noProof/>
        </w:rPr>
        <w:drawing>
          <wp:inline distT="0" distB="0" distL="0" distR="0" wp14:anchorId="07E1441B" wp14:editId="67FE766E">
            <wp:extent cx="5849166" cy="1086002"/>
            <wp:effectExtent l="0" t="0" r="0" b="0"/>
            <wp:docPr id="5132823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28232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E5599" w14:textId="1AEF130A" w:rsidR="00127A3C" w:rsidRPr="00C72534" w:rsidRDefault="00127A3C" w:rsidP="00127A3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 xml:space="preserve">Set the </w:t>
      </w:r>
      <w:proofErr w:type="spellStart"/>
      <w:r w:rsidRPr="00C72534">
        <w:rPr>
          <w:rFonts w:ascii="Arial" w:hAnsi="Arial" w:cs="Arial"/>
        </w:rPr>
        <w:t>groupID</w:t>
      </w:r>
      <w:proofErr w:type="spellEnd"/>
    </w:p>
    <w:p w14:paraId="63457F44" w14:textId="72E348F4" w:rsidR="00127A3C" w:rsidRPr="00C72534" w:rsidRDefault="00ED3351" w:rsidP="00127A3C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  <w:noProof/>
        </w:rPr>
        <w:drawing>
          <wp:inline distT="0" distB="0" distL="0" distR="0" wp14:anchorId="1472ACEF" wp14:editId="0E60FCB5">
            <wp:extent cx="5849166" cy="962159"/>
            <wp:effectExtent l="0" t="0" r="0" b="9525"/>
            <wp:docPr id="784718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71859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5C794" w14:textId="6F56A1BD" w:rsidR="00ED3351" w:rsidRPr="00C72534" w:rsidRDefault="00E10D00" w:rsidP="00ED335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Set package type to Jar</w:t>
      </w:r>
    </w:p>
    <w:p w14:paraId="6A865088" w14:textId="6BA87800" w:rsidR="00E10D00" w:rsidRPr="00C72534" w:rsidRDefault="00E10D00" w:rsidP="00E10D00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  <w:noProof/>
        </w:rPr>
        <w:drawing>
          <wp:inline distT="0" distB="0" distL="0" distR="0" wp14:anchorId="39108D43" wp14:editId="4B082785">
            <wp:extent cx="5896798" cy="876422"/>
            <wp:effectExtent l="0" t="0" r="8890" b="0"/>
            <wp:docPr id="1500176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17637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154AD" w14:textId="4CE9F0C4" w:rsidR="00D5585D" w:rsidRPr="00C72534" w:rsidRDefault="00D5585D" w:rsidP="00D5585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 xml:space="preserve">Add </w:t>
      </w:r>
      <w:r w:rsidR="003632EB" w:rsidRPr="00C72534">
        <w:rPr>
          <w:rFonts w:ascii="Arial" w:hAnsi="Arial" w:cs="Arial"/>
        </w:rPr>
        <w:t xml:space="preserve">Spring Web and </w:t>
      </w:r>
      <w:proofErr w:type="spellStart"/>
      <w:r w:rsidR="003632EB" w:rsidRPr="00C72534">
        <w:rPr>
          <w:rFonts w:ascii="Arial" w:hAnsi="Arial" w:cs="Arial"/>
        </w:rPr>
        <w:t>Thymeleaf</w:t>
      </w:r>
      <w:proofErr w:type="spellEnd"/>
      <w:r w:rsidR="003632EB" w:rsidRPr="00C72534">
        <w:rPr>
          <w:rFonts w:ascii="Arial" w:hAnsi="Arial" w:cs="Arial"/>
        </w:rPr>
        <w:t xml:space="preserve"> dependencies</w:t>
      </w:r>
    </w:p>
    <w:p w14:paraId="30C83E90" w14:textId="353E0263" w:rsidR="00D5585D" w:rsidRPr="00C72534" w:rsidRDefault="003632EB" w:rsidP="00611581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  <w:noProof/>
        </w:rPr>
        <w:drawing>
          <wp:inline distT="0" distB="0" distL="0" distR="0" wp14:anchorId="45FBF74B" wp14:editId="6E4AC8DE">
            <wp:extent cx="5753903" cy="1648055"/>
            <wp:effectExtent l="0" t="0" r="0" b="9525"/>
            <wp:docPr id="15281289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12893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28BF1" w14:textId="7144DB5B" w:rsidR="00611581" w:rsidRPr="00C72534" w:rsidRDefault="00365E5C" w:rsidP="0061158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Modify the project description.</w:t>
      </w:r>
    </w:p>
    <w:p w14:paraId="669DA5FB" w14:textId="77777777" w:rsidR="00C96442" w:rsidRPr="00C72534" w:rsidRDefault="00C96442" w:rsidP="00365E5C">
      <w:pPr>
        <w:pStyle w:val="ListParagraph"/>
        <w:rPr>
          <w:rFonts w:ascii="Arial" w:hAnsi="Arial" w:cs="Arial"/>
        </w:rPr>
      </w:pPr>
    </w:p>
    <w:p w14:paraId="0E0C072E" w14:textId="6A414FC2" w:rsidR="00365E5C" w:rsidRPr="00C72534" w:rsidRDefault="00C96442" w:rsidP="00365E5C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  <w:noProof/>
        </w:rPr>
        <w:lastRenderedPageBreak/>
        <w:drawing>
          <wp:inline distT="0" distB="0" distL="0" distR="0" wp14:anchorId="5A1DB797" wp14:editId="1DFC11BD">
            <wp:extent cx="5943600" cy="6045835"/>
            <wp:effectExtent l="0" t="0" r="0" b="0"/>
            <wp:docPr id="773435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43557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4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F40BE" w14:textId="79BC86E1" w:rsidR="00C96442" w:rsidRPr="00C72534" w:rsidRDefault="003001B3" w:rsidP="00C9644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Create and Open index.html</w:t>
      </w:r>
    </w:p>
    <w:p w14:paraId="4C313B03" w14:textId="128C997D" w:rsidR="006331FF" w:rsidRPr="00C72534" w:rsidRDefault="006331FF" w:rsidP="006331FF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  <w:noProof/>
        </w:rPr>
        <w:lastRenderedPageBreak/>
        <w:drawing>
          <wp:inline distT="0" distB="0" distL="0" distR="0" wp14:anchorId="36E90B61" wp14:editId="01D4F0ED">
            <wp:extent cx="5943600" cy="3823970"/>
            <wp:effectExtent l="0" t="0" r="0" b="5080"/>
            <wp:docPr id="1979502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50214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22B3D" w14:textId="79AAB846" w:rsidR="003809C3" w:rsidRPr="00C72534" w:rsidRDefault="003809C3" w:rsidP="006331FF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  <w:noProof/>
        </w:rPr>
        <w:drawing>
          <wp:inline distT="0" distB="0" distL="0" distR="0" wp14:anchorId="256C43F3" wp14:editId="4577981F">
            <wp:extent cx="5153744" cy="1810003"/>
            <wp:effectExtent l="0" t="0" r="0" b="0"/>
            <wp:docPr id="20758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805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BA716" w14:textId="0FA58204" w:rsidR="00C72534" w:rsidRPr="00C72534" w:rsidRDefault="00C72534" w:rsidP="00C72534">
      <w:pPr>
        <w:pStyle w:val="Heading1"/>
        <w:rPr>
          <w:rFonts w:ascii="Arial" w:hAnsi="Arial" w:cs="Arial"/>
        </w:rPr>
      </w:pPr>
      <w:r w:rsidRPr="00C72534">
        <w:rPr>
          <w:rFonts w:ascii="Arial" w:hAnsi="Arial" w:cs="Arial"/>
        </w:rPr>
        <w:t xml:space="preserve">Setting up and Syncing </w:t>
      </w:r>
      <w:proofErr w:type="spellStart"/>
      <w:r w:rsidRPr="00C72534">
        <w:rPr>
          <w:rFonts w:ascii="Arial" w:hAnsi="Arial" w:cs="Arial"/>
        </w:rPr>
        <w:t>Github</w:t>
      </w:r>
      <w:proofErr w:type="spellEnd"/>
    </w:p>
    <w:p w14:paraId="5FCA0F2D" w14:textId="79D29D16" w:rsidR="00C72534" w:rsidRDefault="00C72534" w:rsidP="00C72534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Initializing the repository</w:t>
      </w:r>
    </w:p>
    <w:p w14:paraId="44DA2B01" w14:textId="4C62A809" w:rsidR="00E03F80" w:rsidRDefault="00E03F80" w:rsidP="00E03F80">
      <w:pPr>
        <w:pStyle w:val="ListParagraph"/>
        <w:rPr>
          <w:rFonts w:ascii="Arial" w:hAnsi="Arial" w:cs="Arial"/>
        </w:rPr>
      </w:pPr>
      <w:r w:rsidRPr="00E03F80">
        <w:rPr>
          <w:rFonts w:ascii="Arial" w:hAnsi="Arial" w:cs="Arial"/>
          <w:noProof/>
        </w:rPr>
        <w:lastRenderedPageBreak/>
        <w:drawing>
          <wp:inline distT="0" distB="0" distL="0" distR="0" wp14:anchorId="7FD53317" wp14:editId="3115EF12">
            <wp:extent cx="2857899" cy="3991532"/>
            <wp:effectExtent l="0" t="0" r="0" b="9525"/>
            <wp:docPr id="4238864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88640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0854" w14:textId="09E19F67" w:rsidR="00E03F80" w:rsidRDefault="00E03F80" w:rsidP="00E03F80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Committing Changes</w:t>
      </w:r>
    </w:p>
    <w:p w14:paraId="7FA0D734" w14:textId="6A6CCE2D" w:rsidR="00BE556E" w:rsidRDefault="00CE51F8" w:rsidP="00BE556E">
      <w:pPr>
        <w:ind w:left="360"/>
        <w:rPr>
          <w:rFonts w:ascii="Arial" w:hAnsi="Arial" w:cs="Arial"/>
        </w:rPr>
      </w:pPr>
      <w:r w:rsidRPr="00CE51F8">
        <w:rPr>
          <w:rFonts w:ascii="Arial" w:hAnsi="Arial" w:cs="Arial"/>
          <w:noProof/>
        </w:rPr>
        <w:drawing>
          <wp:inline distT="0" distB="0" distL="0" distR="0" wp14:anchorId="1990C095" wp14:editId="591E4500">
            <wp:extent cx="3801645" cy="3686175"/>
            <wp:effectExtent l="0" t="0" r="8890" b="0"/>
            <wp:docPr id="2291369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13696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07222" cy="369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7DD2A" w14:textId="6FE22C70" w:rsidR="00CE51F8" w:rsidRDefault="00BE556E" w:rsidP="00BE556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lastRenderedPageBreak/>
        <w:t>Setting the Branch as Public</w:t>
      </w:r>
    </w:p>
    <w:p w14:paraId="05A7A8B0" w14:textId="289E62A1" w:rsidR="00BE556E" w:rsidRDefault="00BE556E" w:rsidP="00BE556E">
      <w:pPr>
        <w:ind w:left="360"/>
        <w:rPr>
          <w:rFonts w:ascii="Arial" w:hAnsi="Arial" w:cs="Arial"/>
        </w:rPr>
      </w:pPr>
      <w:r w:rsidRPr="00BE556E">
        <w:rPr>
          <w:rFonts w:ascii="Arial" w:hAnsi="Arial" w:cs="Arial"/>
          <w:noProof/>
        </w:rPr>
        <w:drawing>
          <wp:inline distT="0" distB="0" distL="0" distR="0" wp14:anchorId="5F3A887D" wp14:editId="6393009E">
            <wp:extent cx="5858693" cy="1009791"/>
            <wp:effectExtent l="0" t="0" r="8890" b="0"/>
            <wp:docPr id="2426904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69045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2F816" w14:textId="73C7620A" w:rsidR="00135F36" w:rsidRDefault="00135F36" w:rsidP="00135F36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avigate to </w:t>
      </w:r>
      <w:proofErr w:type="spellStart"/>
      <w:r w:rsidR="00C17027">
        <w:rPr>
          <w:rFonts w:ascii="Arial" w:hAnsi="Arial" w:cs="Arial"/>
        </w:rPr>
        <w:t>Github</w:t>
      </w:r>
      <w:proofErr w:type="spellEnd"/>
      <w:r w:rsidR="00C17027">
        <w:rPr>
          <w:rFonts w:ascii="Arial" w:hAnsi="Arial" w:cs="Arial"/>
        </w:rPr>
        <w:t xml:space="preserve"> and confirm</w:t>
      </w:r>
    </w:p>
    <w:p w14:paraId="50871B41" w14:textId="6FB1F25A" w:rsidR="00290CA9" w:rsidRPr="00290CA9" w:rsidRDefault="00290CA9" w:rsidP="00290CA9">
      <w:pPr>
        <w:ind w:left="360"/>
        <w:rPr>
          <w:rFonts w:ascii="Arial" w:hAnsi="Arial" w:cs="Arial"/>
        </w:rPr>
      </w:pPr>
      <w:r w:rsidRPr="00290CA9">
        <w:rPr>
          <w:rFonts w:ascii="Arial" w:hAnsi="Arial" w:cs="Arial"/>
        </w:rPr>
        <w:t>https://github.com/neitzenBellevue/Server-Side-Development</w:t>
      </w:r>
    </w:p>
    <w:p w14:paraId="4CFD91D6" w14:textId="14FF7C0A" w:rsidR="00C17027" w:rsidRPr="00C17027" w:rsidRDefault="00C17027" w:rsidP="00C17027">
      <w:pPr>
        <w:ind w:left="360"/>
        <w:rPr>
          <w:rFonts w:ascii="Arial" w:hAnsi="Arial" w:cs="Arial"/>
        </w:rPr>
      </w:pPr>
      <w:r w:rsidRPr="00C17027">
        <w:rPr>
          <w:rFonts w:ascii="Arial" w:hAnsi="Arial" w:cs="Arial"/>
          <w:noProof/>
        </w:rPr>
        <w:drawing>
          <wp:inline distT="0" distB="0" distL="0" distR="0" wp14:anchorId="28463931" wp14:editId="4AEFA27B">
            <wp:extent cx="5943600" cy="4886960"/>
            <wp:effectExtent l="0" t="0" r="0" b="8890"/>
            <wp:docPr id="14832998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29986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17027" w:rsidRPr="00C17027">
      <w:head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E719A" w14:textId="77777777" w:rsidR="00A645C9" w:rsidRDefault="00A645C9" w:rsidP="00A645C9">
      <w:pPr>
        <w:spacing w:after="0" w:line="240" w:lineRule="auto"/>
      </w:pPr>
      <w:r>
        <w:separator/>
      </w:r>
    </w:p>
  </w:endnote>
  <w:endnote w:type="continuationSeparator" w:id="0">
    <w:p w14:paraId="02D39A40" w14:textId="77777777" w:rsidR="00A645C9" w:rsidRDefault="00A645C9" w:rsidP="00A645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A3787" w14:textId="77777777" w:rsidR="00A645C9" w:rsidRDefault="00A645C9" w:rsidP="00A645C9">
      <w:pPr>
        <w:spacing w:after="0" w:line="240" w:lineRule="auto"/>
      </w:pPr>
      <w:r>
        <w:separator/>
      </w:r>
    </w:p>
  </w:footnote>
  <w:footnote w:type="continuationSeparator" w:id="0">
    <w:p w14:paraId="78961E41" w14:textId="77777777" w:rsidR="00A645C9" w:rsidRDefault="00A645C9" w:rsidP="00A645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8118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D4391C" w14:textId="33707218" w:rsidR="00A645C9" w:rsidRDefault="00A645C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E81789" w14:textId="77777777" w:rsidR="00A645C9" w:rsidRDefault="00A645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F66056"/>
    <w:multiLevelType w:val="hybridMultilevel"/>
    <w:tmpl w:val="1758F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AA6A2F"/>
    <w:multiLevelType w:val="hybridMultilevel"/>
    <w:tmpl w:val="578E5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EA31FC"/>
    <w:multiLevelType w:val="hybridMultilevel"/>
    <w:tmpl w:val="49301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0463511">
    <w:abstractNumId w:val="1"/>
  </w:num>
  <w:num w:numId="2" w16cid:durableId="896748785">
    <w:abstractNumId w:val="0"/>
  </w:num>
  <w:num w:numId="3" w16cid:durableId="21234549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0sDQzMDCxMDQ3MrNQ0lEKTi0uzszPAykwrgUAweS6WywAAAA="/>
  </w:docVars>
  <w:rsids>
    <w:rsidRoot w:val="000F2B60"/>
    <w:rsid w:val="000F2B60"/>
    <w:rsid w:val="00127A3C"/>
    <w:rsid w:val="00135F36"/>
    <w:rsid w:val="002704CD"/>
    <w:rsid w:val="00290CA9"/>
    <w:rsid w:val="003001B3"/>
    <w:rsid w:val="003341A7"/>
    <w:rsid w:val="003632EB"/>
    <w:rsid w:val="00365E5C"/>
    <w:rsid w:val="003809C3"/>
    <w:rsid w:val="004B71B1"/>
    <w:rsid w:val="004C3C91"/>
    <w:rsid w:val="00611581"/>
    <w:rsid w:val="006331FF"/>
    <w:rsid w:val="007C26D4"/>
    <w:rsid w:val="00A645C9"/>
    <w:rsid w:val="00A872E1"/>
    <w:rsid w:val="00BE556E"/>
    <w:rsid w:val="00C17027"/>
    <w:rsid w:val="00C72534"/>
    <w:rsid w:val="00C96442"/>
    <w:rsid w:val="00CE51F8"/>
    <w:rsid w:val="00D5585D"/>
    <w:rsid w:val="00D94F9E"/>
    <w:rsid w:val="00DB0790"/>
    <w:rsid w:val="00E03F80"/>
    <w:rsid w:val="00E10D00"/>
    <w:rsid w:val="00E37FD7"/>
    <w:rsid w:val="00ED3351"/>
    <w:rsid w:val="00F20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8E8BC"/>
  <w15:chartTrackingRefBased/>
  <w15:docId w15:val="{187D9023-BEE8-470F-8F60-896F75C5B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71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1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B71B1"/>
    <w:pPr>
      <w:ind w:left="720"/>
      <w:contextualSpacing/>
    </w:pPr>
  </w:style>
  <w:style w:type="paragraph" w:styleId="NoSpacing">
    <w:name w:val="No Spacing"/>
    <w:uiPriority w:val="1"/>
    <w:qFormat/>
    <w:rsid w:val="00A645C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A645C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45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64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45C9"/>
  </w:style>
  <w:style w:type="paragraph" w:styleId="Footer">
    <w:name w:val="footer"/>
    <w:basedOn w:val="Normal"/>
    <w:link w:val="FooterChar"/>
    <w:uiPriority w:val="99"/>
    <w:unhideWhenUsed/>
    <w:rsid w:val="00A64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5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7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lan Eitzen</dc:creator>
  <cp:keywords/>
  <dc:description/>
  <cp:lastModifiedBy>Nolan Eitzen</cp:lastModifiedBy>
  <cp:revision>29</cp:revision>
  <dcterms:created xsi:type="dcterms:W3CDTF">2024-03-17T00:39:00Z</dcterms:created>
  <dcterms:modified xsi:type="dcterms:W3CDTF">2024-03-17T01:17:00Z</dcterms:modified>
</cp:coreProperties>
</file>